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DED3A" w14:textId="77777777" w:rsidR="00E67295" w:rsidRPr="00E67295" w:rsidRDefault="00E67295" w:rsidP="00916FB0">
      <w:pPr>
        <w:pStyle w:val="Heading1"/>
        <w:jc w:val="center"/>
        <w:rPr>
          <w:lang w:val="bg-BG"/>
        </w:rPr>
      </w:pPr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2341EE84" w14:textId="77777777" w:rsidR="002B6503" w:rsidRDefault="00E67295" w:rsidP="002B0420">
      <w:pPr>
        <w:jc w:val="center"/>
      </w:pPr>
      <w:r w:rsidRPr="00402272">
        <w:t xml:space="preserve">Submit your solutions in </w:t>
      </w:r>
      <w:r w:rsidRPr="00402272">
        <w:rPr>
          <w:noProof/>
        </w:rPr>
        <w:t xml:space="preserve">the SoftUni </w:t>
      </w:r>
      <w:r w:rsidRPr="00402272">
        <w:t>judge system at</w:t>
      </w:r>
      <w:r w:rsidR="002B6503">
        <w:t>:</w:t>
      </w:r>
    </w:p>
    <w:p w14:paraId="576294EC" w14:textId="7F2AAD29" w:rsidR="00E67295" w:rsidRPr="00402272" w:rsidRDefault="00E67295" w:rsidP="002B0420">
      <w:pPr>
        <w:jc w:val="center"/>
        <w:rPr>
          <w:lang w:val="bg-BG"/>
        </w:rPr>
      </w:pPr>
      <w:r w:rsidRPr="00402272">
        <w:t xml:space="preserve"> </w:t>
      </w:r>
      <w:hyperlink r:id="rId8" w:history="1">
        <w:r w:rsidR="00AE227E" w:rsidRPr="00AE227E">
          <w:rPr>
            <w:rStyle w:val="Hyperlink"/>
          </w:rPr>
          <w:t>https://alpha.judge.softuni.org/contests/syntax-functions-and-statements-exercise/2750</w:t>
        </w:r>
      </w:hyperlink>
      <w:r w:rsidR="00505F01" w:rsidRPr="00505F01">
        <w:rPr>
          <w:rFonts w:cstheme="minorHAnsi"/>
        </w:rPr>
        <w:t>.</w:t>
      </w:r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I need $4.50 to buy 2.50 kilograms orange.</w:t>
            </w:r>
          </w:p>
        </w:tc>
      </w:tr>
      <w:tr w:rsidR="002B0420" w:rsidRPr="00402272" w14:paraId="53AB760D" w14:textId="77777777" w:rsidTr="005226DA">
        <w:tc>
          <w:tcPr>
            <w:tcW w:w="3091" w:type="dxa"/>
          </w:tcPr>
          <w:p w14:paraId="1BB6EA05" w14:textId="4C809561" w:rsidR="002B0420" w:rsidRPr="002B0420" w:rsidRDefault="002B0420" w:rsidP="002B04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533C8447" w14:textId="7BD692B8" w:rsidR="002B0420" w:rsidRPr="002B0420" w:rsidRDefault="002B0420" w:rsidP="002B04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I need $3.67 to buy 1.56 kilograms appl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225F6F36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</w:t>
      </w:r>
      <w:r w:rsidR="002B0420">
        <w:rPr>
          <w:rFonts w:eastAsia="Times New Roman" w:cstheme="minorHAnsi"/>
          <w:lang w:eastAsia="bg-BG"/>
        </w:rPr>
        <w:t>s</w:t>
      </w:r>
      <w:r w:rsidRPr="00E946EE">
        <w:rPr>
          <w:rFonts w:eastAsia="Times New Roman" w:cstheme="minorHAnsi"/>
          <w:lang w:eastAsia="bg-BG"/>
        </w:rPr>
        <w:t xml:space="preserve">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423A1D0B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</w:t>
      </w:r>
      <w:r w:rsidR="002B0420">
        <w:rPr>
          <w:rFonts w:eastAsia="Times New Roman" w:cstheme="minorHAnsi"/>
          <w:lang w:eastAsia="bg-BG"/>
        </w:rPr>
        <w:t>s</w:t>
      </w:r>
      <w:r w:rsidRPr="00E946EE">
        <w:rPr>
          <w:rFonts w:eastAsia="Times New Roman" w:cstheme="minorHAnsi"/>
          <w:lang w:eastAsia="bg-BG"/>
        </w:rPr>
        <w:t xml:space="preserve"> if all the digits in a given number are the same or not.</w:t>
      </w:r>
    </w:p>
    <w:p w14:paraId="5365B9E2" w14:textId="348B2E2C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</w:t>
      </w:r>
      <w:r w:rsidR="002B0420">
        <w:rPr>
          <w:rFonts w:eastAsia="Times New Roman" w:cstheme="minorHAnsi"/>
          <w:color w:val="212121"/>
          <w:lang w:eastAsia="bg-BG"/>
        </w:rPr>
        <w:t>,</w:t>
      </w:r>
      <w:r w:rsidRPr="00E946EE">
        <w:rPr>
          <w:rFonts w:eastAsia="Times New Roman" w:cstheme="minorHAnsi"/>
          <w:color w:val="212121"/>
          <w:lang w:eastAsia="bg-BG"/>
        </w:rPr>
        <w:t xml:space="preserve">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true</w:t>
            </w:r>
          </w:p>
          <w:p w14:paraId="7DC9B34E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false</w:t>
            </w:r>
          </w:p>
          <w:p w14:paraId="77B5DDD6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Heading2"/>
        <w:numPr>
          <w:ilvl w:val="0"/>
          <w:numId w:val="40"/>
        </w:numPr>
      </w:pPr>
      <w:r>
        <w:t>Previous Day</w:t>
      </w:r>
    </w:p>
    <w:p w14:paraId="29EC3D54" w14:textId="1B2981A6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 xml:space="preserve">by </w:t>
      </w:r>
      <w:r w:rsidR="002B0420">
        <w:t xml:space="preserve">a </w:t>
      </w:r>
      <w:r>
        <w:t>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r w:rsidR="00274F74" w:rsidRPr="00274F74">
        <w:rPr>
          <w:rStyle w:val="jlqj4b"/>
          <w:rFonts w:ascii="Consolas" w:hAnsi="Consolas"/>
          <w:b/>
          <w:lang w:val="en"/>
        </w:rPr>
        <w:t>`{</w:t>
      </w:r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2BD2ED88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, 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 1</w:t>
            </w:r>
            <w:r w:rsidR="00E92532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13B18057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9</w:t>
            </w:r>
          </w:p>
        </w:tc>
      </w:tr>
    </w:tbl>
    <w:p w14:paraId="0E0E3DE4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ListParagraph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46C6F680" w:rsidR="00E67295" w:rsidRPr="00AA4682" w:rsidRDefault="002B0420" w:rsidP="00E67295">
      <w:pPr>
        <w:numPr>
          <w:ilvl w:val="0"/>
          <w:numId w:val="41"/>
        </w:numPr>
        <w:contextualSpacing/>
        <w:rPr>
          <w:lang w:val="bg-BG"/>
        </w:rPr>
      </w:pPr>
      <w:r>
        <w:t>T</w:t>
      </w:r>
      <w:r w:rsidR="00E67295" w:rsidRPr="00AA4682">
        <w:t xml:space="preserve">he </w:t>
      </w:r>
      <w:r w:rsidR="00E67295" w:rsidRPr="00AA4682">
        <w:rPr>
          <w:b/>
        </w:rPr>
        <w:t>second</w:t>
      </w:r>
      <w:r w:rsidR="00E67295" w:rsidRPr="00AA4682">
        <w:t xml:space="preserve"> number is the length of the student's footprint in </w:t>
      </w:r>
      <w:r w:rsidR="00E67295" w:rsidRPr="00AA4682">
        <w:rPr>
          <w:b/>
        </w:rPr>
        <w:t>meters</w:t>
      </w:r>
    </w:p>
    <w:p w14:paraId="60571C47" w14:textId="34C2404C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</w:t>
      </w:r>
      <w:r w:rsidR="002B0420">
        <w:t>e</w:t>
      </w:r>
      <w:proofErr w:type="spellEnd"/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00:22:35</w:t>
            </w:r>
          </w:p>
        </w:tc>
      </w:tr>
    </w:tbl>
    <w:p w14:paraId="57BBE7A0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lastRenderedPageBreak/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1 km/h faster than the allowed speed of 2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2B0420" w:rsidRDefault="00CE6707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 xml:space="preserve">120, </w:t>
            </w:r>
            <w:r w:rsidR="00E67295" w:rsidRPr="002B0420">
              <w:rPr>
                <w:rFonts w:ascii="Consolas" w:hAnsi="Consolas"/>
                <w:bCs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30 km/h faster than the allowed speed of 9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70 km/h faster than the allowed speed of 13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B042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B0420">
              <w:rPr>
                <w:rFonts w:cstheme="minorHAnsi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16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8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2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1</w:t>
            </w:r>
          </w:p>
        </w:tc>
      </w:tr>
      <w:tr w:rsidR="002B0420" w:rsidRPr="00BB35E3" w14:paraId="64C2E2F2" w14:textId="77777777" w:rsidTr="005226DA">
        <w:tc>
          <w:tcPr>
            <w:tcW w:w="5669" w:type="dxa"/>
          </w:tcPr>
          <w:p w14:paraId="75FCC750" w14:textId="04CA9B41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79DAEE0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3</w:t>
            </w:r>
          </w:p>
          <w:p w14:paraId="274AB87B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</w:t>
            </w:r>
          </w:p>
          <w:p w14:paraId="7893FFDA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lastRenderedPageBreak/>
              <w:t>2</w:t>
            </w:r>
          </w:p>
          <w:p w14:paraId="60CB3EBC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6</w:t>
            </w:r>
          </w:p>
          <w:p w14:paraId="7D774C9B" w14:textId="7032ABE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.8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p w14:paraId="7638FC6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595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0"/>
        <w:gridCol w:w="3544"/>
      </w:tblGrid>
      <w:tr w:rsidR="00E67295" w:rsidRPr="00E67295" w14:paraId="5FADE29B" w14:textId="77777777" w:rsidTr="002B0420">
        <w:tc>
          <w:tcPr>
            <w:tcW w:w="2410" w:type="dxa"/>
            <w:shd w:val="clear" w:color="auto" w:fill="D9D9D9" w:themeFill="background1" w:themeFillShade="D9"/>
          </w:tcPr>
          <w:p w14:paraId="043F3E4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09460EAE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2694096C" w14:textId="77777777" w:rsidTr="002B0420">
        <w:tc>
          <w:tcPr>
            <w:tcW w:w="2410" w:type="dxa"/>
          </w:tcPr>
          <w:p w14:paraId="2CDB3365" w14:textId="0F7BA98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3, 0, 0, 4</w:t>
            </w:r>
          </w:p>
        </w:tc>
        <w:tc>
          <w:tcPr>
            <w:tcW w:w="3544" w:type="dxa"/>
          </w:tcPr>
          <w:p w14:paraId="704F706C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3, 0} to {0, 0} is valid</w:t>
            </w:r>
          </w:p>
          <w:p w14:paraId="3298CB0F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0, 4} to {0, 0} is valid</w:t>
            </w:r>
          </w:p>
          <w:p w14:paraId="2AB2C09D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2B0420">
        <w:tc>
          <w:tcPr>
            <w:tcW w:w="2410" w:type="dxa"/>
          </w:tcPr>
          <w:p w14:paraId="183A4B87" w14:textId="66672E8B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, 1, 1, 1</w:t>
            </w:r>
          </w:p>
        </w:tc>
        <w:tc>
          <w:tcPr>
            <w:tcW w:w="3544" w:type="dxa"/>
          </w:tcPr>
          <w:p w14:paraId="0F7044F9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2, 1} to {0, 0} is invalid</w:t>
            </w:r>
          </w:p>
          <w:p w14:paraId="6112D082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1, 1} to {0, 0} is invalid</w:t>
            </w:r>
          </w:p>
          <w:p w14:paraId="29D5F314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Heading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HI, HOW, ARE, YOU</w:t>
            </w:r>
          </w:p>
          <w:p w14:paraId="21AF38CC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HELLO</w:t>
            </w:r>
          </w:p>
          <w:p w14:paraId="43081173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lastRenderedPageBreak/>
        <w:t>Hints</w:t>
      </w:r>
    </w:p>
    <w:p w14:paraId="72FA204C" w14:textId="592ABD0D" w:rsidR="00BA2DF3" w:rsidRPr="008D6E35" w:rsidRDefault="00BA2DF3" w:rsidP="00BA2DF3">
      <w:pPr>
        <w:pStyle w:val="ListParagraph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0" w:history="1">
        <w:r w:rsidRPr="008D6E35">
          <w:rPr>
            <w:rStyle w:val="Hyperlink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A6F2F" w14:textId="77777777" w:rsidR="0096723F" w:rsidRDefault="0096723F" w:rsidP="008068A2">
      <w:pPr>
        <w:spacing w:after="0" w:line="240" w:lineRule="auto"/>
      </w:pPr>
      <w:r>
        <w:separator/>
      </w:r>
    </w:p>
  </w:endnote>
  <w:endnote w:type="continuationSeparator" w:id="0">
    <w:p w14:paraId="50FB889D" w14:textId="77777777" w:rsidR="0096723F" w:rsidRDefault="0096723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E730A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341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34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3E730A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341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34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BFC9B" w14:textId="77777777" w:rsidR="0096723F" w:rsidRDefault="0096723F" w:rsidP="008068A2">
      <w:pPr>
        <w:spacing w:after="0" w:line="240" w:lineRule="auto"/>
      </w:pPr>
      <w:r>
        <w:separator/>
      </w:r>
    </w:p>
  </w:footnote>
  <w:footnote w:type="continuationSeparator" w:id="0">
    <w:p w14:paraId="18D2E1AB" w14:textId="77777777" w:rsidR="0096723F" w:rsidRDefault="0096723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40"/>
  </w:num>
  <w:num w:numId="17">
    <w:abstractNumId w:val="28"/>
  </w:num>
  <w:num w:numId="18">
    <w:abstractNumId w:val="46"/>
  </w:num>
  <w:num w:numId="19">
    <w:abstractNumId w:val="37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9"/>
  </w:num>
  <w:num w:numId="28">
    <w:abstractNumId w:val="19"/>
  </w:num>
  <w:num w:numId="29">
    <w:abstractNumId w:val="44"/>
  </w:num>
  <w:num w:numId="30">
    <w:abstractNumId w:val="22"/>
  </w:num>
  <w:num w:numId="31">
    <w:abstractNumId w:val="13"/>
  </w:num>
  <w:num w:numId="32">
    <w:abstractNumId w:val="38"/>
  </w:num>
  <w:num w:numId="33">
    <w:abstractNumId w:val="41"/>
  </w:num>
  <w:num w:numId="34">
    <w:abstractNumId w:val="26"/>
  </w:num>
  <w:num w:numId="35">
    <w:abstractNumId w:val="43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4"/>
  </w:num>
  <w:num w:numId="41">
    <w:abstractNumId w:val="45"/>
  </w:num>
  <w:num w:numId="42">
    <w:abstractNumId w:val="24"/>
  </w:num>
  <w:num w:numId="43">
    <w:abstractNumId w:val="5"/>
  </w:num>
  <w:num w:numId="44">
    <w:abstractNumId w:val="36"/>
  </w:num>
  <w:num w:numId="45">
    <w:abstractNumId w:val="42"/>
  </w:num>
  <w:num w:numId="46">
    <w:abstractNumId w:val="48"/>
  </w:num>
  <w:num w:numId="47">
    <w:abstractNumId w:val="25"/>
  </w:num>
  <w:num w:numId="48">
    <w:abstractNumId w:val="3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rQUArwXjhi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07BE0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B0420"/>
    <w:rsid w:val="002B6503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41B8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5F01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50CBF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93"/>
    <w:rsid w:val="008B07D7"/>
    <w:rsid w:val="008B557F"/>
    <w:rsid w:val="008B60C2"/>
    <w:rsid w:val="008C01BC"/>
    <w:rsid w:val="008C2344"/>
    <w:rsid w:val="008C2B83"/>
    <w:rsid w:val="008C5930"/>
    <w:rsid w:val="008D4D31"/>
    <w:rsid w:val="008D6097"/>
    <w:rsid w:val="008D6E35"/>
    <w:rsid w:val="008E6CF3"/>
    <w:rsid w:val="008F202C"/>
    <w:rsid w:val="008F5B43"/>
    <w:rsid w:val="008F5FDB"/>
    <w:rsid w:val="00902E68"/>
    <w:rsid w:val="00911F93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6723F"/>
    <w:rsid w:val="00972C7F"/>
    <w:rsid w:val="00976E46"/>
    <w:rsid w:val="009A437A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0DAF"/>
    <w:rsid w:val="00A1264E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227E"/>
    <w:rsid w:val="00AE355A"/>
    <w:rsid w:val="00B148DD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3415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6B07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C5"/>
    <w:rsid w:val="00E66CCB"/>
    <w:rsid w:val="00E67295"/>
    <w:rsid w:val="00E74623"/>
    <w:rsid w:val="00E80E3D"/>
    <w:rsid w:val="00E86D42"/>
    <w:rsid w:val="00E870B8"/>
    <w:rsid w:val="00E92532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436A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  <w:rsid w:val="00FF4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244CF"/>
  </w:style>
  <w:style w:type="character" w:styleId="UnresolvedMention">
    <w:name w:val="Unresolved Mention"/>
    <w:basedOn w:val="DefaultParagraphFont"/>
    <w:uiPriority w:val="99"/>
    <w:semiHidden/>
    <w:unhideWhenUsed/>
    <w:rsid w:val="00AE22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yntax-functions-and-statements-exercise/2750/practic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Web/JavaScript/Guide/Regular_Expression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C1FE28-AE93-4CC9-A788-34C0626F1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0</TotalTime>
  <Pages>5</Pages>
  <Words>1018</Words>
  <Characters>5808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59</cp:revision>
  <cp:lastPrinted>2023-05-04T05:44:00Z</cp:lastPrinted>
  <dcterms:created xsi:type="dcterms:W3CDTF">2019-11-12T12:29:00Z</dcterms:created>
  <dcterms:modified xsi:type="dcterms:W3CDTF">2024-08-13T18:22:00Z</dcterms:modified>
  <cp:category>computer programming;programming;software development;software engineering</cp:category>
</cp:coreProperties>
</file>